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. We install cameras on the tree nodes where each camera at a node can monitor its parent, itself, and its immediate childre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cameras needed to monitor all nodes of the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752600" cy="2070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2/29/bst_cameras_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0,0,null,0,0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One camera is enough to monitor all nodes if placed as show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765300" cy="3962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29/bst_cameras_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0,0,null,0,null,0,null,null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At least two cameras are needed to monitor all nodes of the tree. The above image shows one of the valid configurations of camera place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de.val =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16Z</dcterms:created>
  <dcterms:modified xsi:type="dcterms:W3CDTF">2024-03-25T1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